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74"/>
        <w:gridCol w:w="6974"/>
      </w:tblGrid>
      <w:tr w:rsidR="000E7585" w14:paraId="05422F48" w14:textId="77777777" w:rsidTr="006A47BD">
        <w:tc>
          <w:tcPr>
            <w:tcW w:w="13948" w:type="dxa"/>
            <w:gridSpan w:val="2"/>
          </w:tcPr>
          <w:p w14:paraId="400119A9" w14:textId="69AB9C20" w:rsidR="000E7585" w:rsidRDefault="000E7585" w:rsidP="00245633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课堂笔记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-</w:t>
            </w:r>
            <w:r w:rsidR="00071E1D">
              <w:rPr>
                <w:rFonts w:ascii="Times New Roman" w:eastAsia="宋体" w:hAnsi="Times New Roman"/>
                <w:sz w:val="28"/>
                <w:lang w:val="fr-FR"/>
              </w:rPr>
              <w:t>法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-10.</w:t>
            </w:r>
            <w:r w:rsidR="005038ED">
              <w:rPr>
                <w:rFonts w:ascii="Times New Roman" w:eastAsia="宋体" w:hAnsi="Times New Roman"/>
                <w:sz w:val="28"/>
                <w:lang w:val="fr-FR"/>
              </w:rPr>
              <w:t>2</w:t>
            </w:r>
            <w:r w:rsidR="00245633">
              <w:rPr>
                <w:rFonts w:ascii="Times New Roman" w:eastAsia="宋体" w:hAnsi="Times New Roman"/>
                <w:sz w:val="28"/>
                <w:lang w:val="fr-FR"/>
              </w:rPr>
              <w:t>4</w:t>
            </w:r>
          </w:p>
        </w:tc>
      </w:tr>
      <w:tr w:rsidR="000E7585" w14:paraId="59402379" w14:textId="77777777" w:rsidTr="006A47BD">
        <w:tc>
          <w:tcPr>
            <w:tcW w:w="6974" w:type="dxa"/>
          </w:tcPr>
          <w:p w14:paraId="571C8A30" w14:textId="77777777" w:rsidR="000E7585" w:rsidRDefault="000E7585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法语</w:t>
            </w:r>
          </w:p>
        </w:tc>
        <w:tc>
          <w:tcPr>
            <w:tcW w:w="6974" w:type="dxa"/>
          </w:tcPr>
          <w:p w14:paraId="7CEE33A4" w14:textId="77777777" w:rsidR="000E7585" w:rsidRDefault="000E7585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英语</w:t>
            </w:r>
          </w:p>
        </w:tc>
      </w:tr>
      <w:tr w:rsidR="000E7585" w:rsidRPr="00663BD1" w14:paraId="58FFFEC4" w14:textId="77777777" w:rsidTr="006A47BD">
        <w:tc>
          <w:tcPr>
            <w:tcW w:w="6974" w:type="dxa"/>
          </w:tcPr>
          <w:p w14:paraId="3FD62DF1" w14:textId="77777777" w:rsidR="007C014A" w:rsidRPr="007C014A" w:rsidRDefault="007C014A" w:rsidP="007C014A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C014A">
              <w:rPr>
                <w:rFonts w:ascii="Times New Roman" w:eastAsia="宋体" w:hAnsi="Times New Roman"/>
                <w:sz w:val="28"/>
                <w:lang w:val="fr-FR"/>
              </w:rPr>
              <w:t xml:space="preserve">01. </w:t>
            </w:r>
            <w:proofErr w:type="gramStart"/>
            <w:r w:rsidRPr="007C014A">
              <w:rPr>
                <w:rFonts w:ascii="Times New Roman" w:eastAsia="宋体" w:hAnsi="Times New Roman"/>
                <w:sz w:val="28"/>
                <w:lang w:val="fr-FR"/>
              </w:rPr>
              <w:t>donner</w:t>
            </w:r>
            <w:proofErr w:type="gramEnd"/>
            <w:r w:rsidRPr="007C014A">
              <w:rPr>
                <w:rFonts w:ascii="Times New Roman" w:eastAsia="宋体" w:hAnsi="Times New Roman"/>
                <w:sz w:val="28"/>
                <w:lang w:val="fr-FR"/>
              </w:rPr>
              <w:t xml:space="preserve"> a manger aux enfants</w:t>
            </w:r>
          </w:p>
          <w:p w14:paraId="16AD5783" w14:textId="77777777" w:rsidR="007C014A" w:rsidRPr="007C014A" w:rsidRDefault="007C014A" w:rsidP="007C014A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C014A">
              <w:rPr>
                <w:rFonts w:ascii="Times New Roman" w:eastAsia="宋体" w:hAnsi="Times New Roman"/>
                <w:sz w:val="28"/>
                <w:lang w:val="fr-FR"/>
              </w:rPr>
              <w:t xml:space="preserve">02. </w:t>
            </w:r>
            <w:proofErr w:type="gramStart"/>
            <w:r w:rsidRPr="007C014A">
              <w:rPr>
                <w:rFonts w:ascii="Times New Roman" w:eastAsia="宋体" w:hAnsi="Times New Roman"/>
                <w:sz w:val="28"/>
                <w:lang w:val="fr-FR"/>
              </w:rPr>
              <w:t>coucher</w:t>
            </w:r>
            <w:proofErr w:type="gramEnd"/>
            <w:r w:rsidRPr="007C014A">
              <w:rPr>
                <w:rFonts w:ascii="Times New Roman" w:eastAsia="宋体" w:hAnsi="Times New Roman"/>
                <w:sz w:val="28"/>
                <w:lang w:val="fr-FR"/>
              </w:rPr>
              <w:t xml:space="preserve"> les enfants</w:t>
            </w:r>
          </w:p>
          <w:p w14:paraId="1302F1B8" w14:textId="77777777" w:rsidR="007C014A" w:rsidRPr="007C014A" w:rsidRDefault="007C014A" w:rsidP="007C014A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C014A">
              <w:rPr>
                <w:rFonts w:ascii="Times New Roman" w:eastAsia="宋体" w:hAnsi="Times New Roman"/>
                <w:sz w:val="28"/>
                <w:lang w:val="fr-FR"/>
              </w:rPr>
              <w:t xml:space="preserve">03. </w:t>
            </w:r>
            <w:proofErr w:type="gramStart"/>
            <w:r w:rsidRPr="007C014A">
              <w:rPr>
                <w:rFonts w:ascii="Times New Roman" w:eastAsia="宋体" w:hAnsi="Times New Roman"/>
                <w:sz w:val="28"/>
                <w:lang w:val="fr-FR"/>
              </w:rPr>
              <w:t>j'ai</w:t>
            </w:r>
            <w:proofErr w:type="gramEnd"/>
            <w:r w:rsidRPr="007C014A">
              <w:rPr>
                <w:rFonts w:ascii="Times New Roman" w:eastAsia="宋体" w:hAnsi="Times New Roman"/>
                <w:sz w:val="28"/>
                <w:lang w:val="fr-FR"/>
              </w:rPr>
              <w:t xml:space="preserve"> donner un bain aux enfants</w:t>
            </w:r>
          </w:p>
          <w:p w14:paraId="72FFCB00" w14:textId="77777777" w:rsidR="007C014A" w:rsidRPr="007C014A" w:rsidRDefault="007C014A" w:rsidP="007C014A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C014A">
              <w:rPr>
                <w:rFonts w:ascii="Times New Roman" w:eastAsia="宋体" w:hAnsi="Times New Roman"/>
                <w:sz w:val="28"/>
                <w:lang w:val="fr-FR"/>
              </w:rPr>
              <w:t xml:space="preserve">04. </w:t>
            </w:r>
            <w:proofErr w:type="gramStart"/>
            <w:r w:rsidRPr="007C014A">
              <w:rPr>
                <w:rFonts w:ascii="Times New Roman" w:eastAsia="宋体" w:hAnsi="Times New Roman"/>
                <w:sz w:val="28"/>
                <w:lang w:val="fr-FR"/>
              </w:rPr>
              <w:t>se</w:t>
            </w:r>
            <w:proofErr w:type="gramEnd"/>
            <w:r w:rsidRPr="007C014A">
              <w:rPr>
                <w:rFonts w:ascii="Times New Roman" w:eastAsia="宋体" w:hAnsi="Times New Roman"/>
                <w:sz w:val="28"/>
                <w:lang w:val="fr-FR"/>
              </w:rPr>
              <w:t xml:space="preserve"> coucher</w:t>
            </w:r>
          </w:p>
          <w:p w14:paraId="5A1BB0D1" w14:textId="77777777" w:rsidR="007C014A" w:rsidRPr="007C014A" w:rsidRDefault="007C014A" w:rsidP="007C014A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C014A">
              <w:rPr>
                <w:rFonts w:ascii="Times New Roman" w:eastAsia="宋体" w:hAnsi="Times New Roman"/>
                <w:sz w:val="28"/>
                <w:lang w:val="fr-FR"/>
              </w:rPr>
              <w:t xml:space="preserve">05. </w:t>
            </w:r>
            <w:proofErr w:type="gramStart"/>
            <w:r w:rsidRPr="007C014A">
              <w:rPr>
                <w:rFonts w:ascii="Times New Roman" w:eastAsia="宋体" w:hAnsi="Times New Roman"/>
                <w:sz w:val="28"/>
                <w:lang w:val="fr-FR"/>
              </w:rPr>
              <w:t>preparer</w:t>
            </w:r>
            <w:proofErr w:type="gramEnd"/>
            <w:r w:rsidRPr="007C014A">
              <w:rPr>
                <w:rFonts w:ascii="Times New Roman" w:eastAsia="宋体" w:hAnsi="Times New Roman"/>
                <w:sz w:val="28"/>
                <w:lang w:val="fr-FR"/>
              </w:rPr>
              <w:t xml:space="preserve"> le repas</w:t>
            </w:r>
          </w:p>
          <w:p w14:paraId="735B1877" w14:textId="77777777" w:rsidR="007C014A" w:rsidRPr="007C014A" w:rsidRDefault="007C014A" w:rsidP="007C014A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C014A">
              <w:rPr>
                <w:rFonts w:ascii="Times New Roman" w:eastAsia="宋体" w:hAnsi="Times New Roman"/>
                <w:sz w:val="28"/>
                <w:lang w:val="fr-FR"/>
              </w:rPr>
              <w:t xml:space="preserve">06. J'ai prepare le diner </w:t>
            </w:r>
            <w:proofErr w:type="gramStart"/>
            <w:r w:rsidRPr="007C014A">
              <w:rPr>
                <w:rFonts w:ascii="Times New Roman" w:eastAsia="宋体" w:hAnsi="Times New Roman"/>
                <w:sz w:val="28"/>
                <w:lang w:val="fr-FR"/>
              </w:rPr>
              <w:t>des enfant</w:t>
            </w:r>
            <w:proofErr w:type="gramEnd"/>
          </w:p>
          <w:p w14:paraId="08C68592" w14:textId="77777777" w:rsidR="007C014A" w:rsidRPr="007C014A" w:rsidRDefault="007C014A" w:rsidP="007C014A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C014A">
              <w:rPr>
                <w:rFonts w:ascii="Times New Roman" w:eastAsia="宋体" w:hAnsi="Times New Roman"/>
                <w:sz w:val="28"/>
                <w:lang w:val="fr-FR"/>
              </w:rPr>
              <w:t xml:space="preserve">07. J'ai donne </w:t>
            </w:r>
            <w:proofErr w:type="gramStart"/>
            <w:r w:rsidRPr="007C014A">
              <w:rPr>
                <w:rFonts w:ascii="Times New Roman" w:eastAsia="宋体" w:hAnsi="Times New Roman"/>
                <w:sz w:val="28"/>
                <w:lang w:val="fr-FR"/>
              </w:rPr>
              <w:t>a</w:t>
            </w:r>
            <w:proofErr w:type="gramEnd"/>
            <w:r w:rsidRPr="007C014A">
              <w:rPr>
                <w:rFonts w:ascii="Times New Roman" w:eastAsia="宋体" w:hAnsi="Times New Roman"/>
                <w:sz w:val="28"/>
                <w:lang w:val="fr-FR"/>
              </w:rPr>
              <w:t xml:space="preserve"> manger aux enfant.</w:t>
            </w:r>
          </w:p>
          <w:p w14:paraId="42FEDABA" w14:textId="77777777" w:rsidR="007C014A" w:rsidRPr="007C014A" w:rsidRDefault="007C014A" w:rsidP="007C014A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C014A">
              <w:rPr>
                <w:rFonts w:ascii="Times New Roman" w:eastAsia="宋体" w:hAnsi="Times New Roman"/>
                <w:sz w:val="28"/>
                <w:lang w:val="fr-FR"/>
              </w:rPr>
              <w:t xml:space="preserve">08. Je leur au donne </w:t>
            </w:r>
            <w:proofErr w:type="gramStart"/>
            <w:r w:rsidRPr="007C014A">
              <w:rPr>
                <w:rFonts w:ascii="Times New Roman" w:eastAsia="宋体" w:hAnsi="Times New Roman"/>
                <w:sz w:val="28"/>
                <w:lang w:val="fr-FR"/>
              </w:rPr>
              <w:t>a</w:t>
            </w:r>
            <w:proofErr w:type="gramEnd"/>
            <w:r w:rsidRPr="007C014A">
              <w:rPr>
                <w:rFonts w:ascii="Times New Roman" w:eastAsia="宋体" w:hAnsi="Times New Roman"/>
                <w:sz w:val="28"/>
                <w:lang w:val="fr-FR"/>
              </w:rPr>
              <w:t xml:space="preserve"> manger.</w:t>
            </w:r>
          </w:p>
          <w:p w14:paraId="4619DD3F" w14:textId="77777777" w:rsidR="007C014A" w:rsidRPr="007C014A" w:rsidRDefault="007C014A" w:rsidP="007C014A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C014A">
              <w:rPr>
                <w:rFonts w:ascii="Times New Roman" w:eastAsia="宋体" w:hAnsi="Times New Roman"/>
                <w:sz w:val="28"/>
                <w:lang w:val="fr-FR"/>
              </w:rPr>
              <w:t xml:space="preserve">09. Je travail deux jours dans ma </w:t>
            </w:r>
            <w:proofErr w:type="gramStart"/>
            <w:r w:rsidRPr="007C014A">
              <w:rPr>
                <w:rFonts w:ascii="Times New Roman" w:eastAsia="宋体" w:hAnsi="Times New Roman"/>
                <w:sz w:val="28"/>
                <w:lang w:val="fr-FR"/>
              </w:rPr>
              <w:t>chambre .</w:t>
            </w:r>
            <w:proofErr w:type="gramEnd"/>
          </w:p>
          <w:p w14:paraId="6949A542" w14:textId="77777777" w:rsidR="007C014A" w:rsidRPr="007C014A" w:rsidRDefault="007C014A" w:rsidP="007C014A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C014A">
              <w:rPr>
                <w:rFonts w:ascii="Times New Roman" w:eastAsia="宋体" w:hAnsi="Times New Roman"/>
                <w:sz w:val="28"/>
                <w:lang w:val="fr-FR"/>
              </w:rPr>
              <w:t xml:space="preserve">10. nouveau </w:t>
            </w:r>
          </w:p>
          <w:p w14:paraId="4955B9FB" w14:textId="77777777" w:rsidR="007C014A" w:rsidRPr="007C014A" w:rsidRDefault="007C014A" w:rsidP="007C014A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C014A">
              <w:rPr>
                <w:rFonts w:ascii="Times New Roman" w:eastAsia="宋体" w:hAnsi="Times New Roman"/>
                <w:sz w:val="28"/>
                <w:lang w:val="fr-FR"/>
              </w:rPr>
              <w:t>11. lesire</w:t>
            </w:r>
          </w:p>
          <w:p w14:paraId="78CCA653" w14:textId="77777777" w:rsidR="007C014A" w:rsidRPr="007C014A" w:rsidRDefault="007C014A" w:rsidP="007C014A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C014A">
              <w:rPr>
                <w:rFonts w:ascii="Times New Roman" w:eastAsia="宋体" w:hAnsi="Times New Roman"/>
                <w:sz w:val="28"/>
                <w:lang w:val="fr-FR"/>
              </w:rPr>
              <w:t>12. ecole</w:t>
            </w:r>
          </w:p>
          <w:p w14:paraId="5E15BDAE" w14:textId="77777777" w:rsidR="007C014A" w:rsidRPr="007C014A" w:rsidRDefault="007C014A" w:rsidP="007C014A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C014A">
              <w:rPr>
                <w:rFonts w:ascii="Times New Roman" w:eastAsia="宋体" w:hAnsi="Times New Roman"/>
                <w:sz w:val="28"/>
                <w:lang w:val="fr-FR"/>
              </w:rPr>
              <w:t>13. infant</w:t>
            </w:r>
          </w:p>
          <w:p w14:paraId="031A9C0C" w14:textId="77777777" w:rsidR="007C014A" w:rsidRPr="007C014A" w:rsidRDefault="007C014A" w:rsidP="007C014A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C014A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14. banqu</w:t>
            </w:r>
          </w:p>
          <w:p w14:paraId="2EE1380D" w14:textId="77777777" w:rsidR="007C014A" w:rsidRPr="007C014A" w:rsidRDefault="007C014A" w:rsidP="007C014A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C014A">
              <w:rPr>
                <w:rFonts w:ascii="Times New Roman" w:eastAsia="宋体" w:hAnsi="Times New Roman"/>
                <w:sz w:val="28"/>
                <w:lang w:val="fr-FR"/>
              </w:rPr>
              <w:t>15. le cheri</w:t>
            </w:r>
          </w:p>
          <w:p w14:paraId="11300D57" w14:textId="77777777" w:rsidR="007C014A" w:rsidRPr="007C014A" w:rsidRDefault="007C014A" w:rsidP="007C014A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C014A">
              <w:rPr>
                <w:rFonts w:ascii="Times New Roman" w:eastAsia="宋体" w:hAnsi="Times New Roman"/>
                <w:sz w:val="28"/>
                <w:lang w:val="fr-FR"/>
              </w:rPr>
              <w:t>16. la cherie</w:t>
            </w:r>
          </w:p>
          <w:p w14:paraId="7B7C7913" w14:textId="77777777" w:rsidR="007C014A" w:rsidRPr="007C014A" w:rsidRDefault="007C014A" w:rsidP="007C014A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C014A">
              <w:rPr>
                <w:rFonts w:ascii="Times New Roman" w:eastAsia="宋体" w:hAnsi="Times New Roman"/>
                <w:sz w:val="28"/>
                <w:lang w:val="fr-FR"/>
              </w:rPr>
              <w:t>17. faut faire la vaisselle.</w:t>
            </w:r>
          </w:p>
          <w:p w14:paraId="713DD020" w14:textId="77777777" w:rsidR="007C014A" w:rsidRPr="007C014A" w:rsidRDefault="007C014A" w:rsidP="007C014A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C014A">
              <w:rPr>
                <w:rFonts w:ascii="Times New Roman" w:eastAsia="宋体" w:hAnsi="Times New Roman"/>
                <w:sz w:val="28"/>
                <w:lang w:val="fr-FR"/>
              </w:rPr>
              <w:t>18. les femmes font 80% des taches.</w:t>
            </w:r>
          </w:p>
          <w:p w14:paraId="6B665023" w14:textId="77777777" w:rsidR="007C014A" w:rsidRPr="007C014A" w:rsidRDefault="007C014A" w:rsidP="007C014A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C014A">
              <w:rPr>
                <w:rFonts w:ascii="Times New Roman" w:eastAsia="宋体" w:hAnsi="Times New Roman"/>
                <w:sz w:val="28"/>
                <w:lang w:val="fr-FR"/>
              </w:rPr>
              <w:t>19. le reveillon du Nouvel An</w:t>
            </w:r>
          </w:p>
          <w:p w14:paraId="4F1D39F0" w14:textId="77777777" w:rsidR="007C014A" w:rsidRPr="007C014A" w:rsidRDefault="007C014A" w:rsidP="007C014A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C014A">
              <w:rPr>
                <w:rFonts w:ascii="Times New Roman" w:eastAsia="宋体" w:hAnsi="Times New Roman"/>
                <w:sz w:val="28"/>
                <w:lang w:val="fr-FR"/>
              </w:rPr>
              <w:t>20. la saint-valentin</w:t>
            </w:r>
          </w:p>
          <w:p w14:paraId="2F448355" w14:textId="77777777" w:rsidR="007C014A" w:rsidRPr="007C014A" w:rsidRDefault="007C014A" w:rsidP="007C014A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C014A">
              <w:rPr>
                <w:rFonts w:ascii="Times New Roman" w:eastAsia="宋体" w:hAnsi="Times New Roman"/>
                <w:sz w:val="28"/>
                <w:lang w:val="fr-FR"/>
              </w:rPr>
              <w:t>21. Noel</w:t>
            </w:r>
          </w:p>
          <w:p w14:paraId="726F10DE" w14:textId="77777777" w:rsidR="007C014A" w:rsidRPr="007C014A" w:rsidRDefault="007C014A" w:rsidP="007C014A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C014A">
              <w:rPr>
                <w:rFonts w:ascii="Times New Roman" w:eastAsia="宋体" w:hAnsi="Times New Roman"/>
                <w:sz w:val="28"/>
                <w:lang w:val="fr-FR"/>
              </w:rPr>
              <w:t>22. la feves</w:t>
            </w:r>
          </w:p>
          <w:p w14:paraId="29E70F4F" w14:textId="77777777" w:rsidR="007C014A" w:rsidRPr="007C014A" w:rsidRDefault="007C014A" w:rsidP="007C014A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14:paraId="5D8B6F48" w14:textId="608DED51" w:rsidR="00CF0A6A" w:rsidRDefault="00CF0A6A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  <w:tc>
          <w:tcPr>
            <w:tcW w:w="6974" w:type="dxa"/>
          </w:tcPr>
          <w:p w14:paraId="5E0AA244" w14:textId="6C3E4551" w:rsidR="00EC2784" w:rsidRPr="00EC2784" w:rsidRDefault="00EC2784" w:rsidP="0031581C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</w:tr>
      <w:tr w:rsidR="00663BD1" w:rsidRPr="00663BD1" w14:paraId="3C53F7B7" w14:textId="77777777" w:rsidTr="006A47BD">
        <w:tc>
          <w:tcPr>
            <w:tcW w:w="6974" w:type="dxa"/>
          </w:tcPr>
          <w:p w14:paraId="2046AD3B" w14:textId="72DB4E86" w:rsidR="00663BD1" w:rsidRPr="00663BD1" w:rsidRDefault="006A47BD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lastRenderedPageBreak/>
              <w:t>课后作业</w:t>
            </w:r>
          </w:p>
        </w:tc>
        <w:tc>
          <w:tcPr>
            <w:tcW w:w="6974" w:type="dxa"/>
          </w:tcPr>
          <w:p w14:paraId="5270615C" w14:textId="77777777" w:rsidR="00663BD1" w:rsidRPr="00EC2784" w:rsidRDefault="00663BD1" w:rsidP="0031581C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</w:tr>
      <w:tr w:rsidR="00663BD1" w:rsidRPr="00663BD1" w14:paraId="21D26888" w14:textId="77777777" w:rsidTr="006A47BD">
        <w:tc>
          <w:tcPr>
            <w:tcW w:w="6974" w:type="dxa"/>
          </w:tcPr>
          <w:p w14:paraId="24CF1FC8" w14:textId="77777777" w:rsidR="006A47BD" w:rsidRPr="006A47BD" w:rsidRDefault="006A47BD" w:rsidP="006A47B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A47BD">
              <w:rPr>
                <w:rFonts w:ascii="Times New Roman" w:eastAsia="宋体" w:hAnsi="Times New Roman"/>
                <w:sz w:val="28"/>
                <w:lang w:val="fr-FR"/>
              </w:rPr>
              <w:t>18. imaginez ce qui s'est passe</w:t>
            </w:r>
          </w:p>
          <w:p w14:paraId="39030A1B" w14:textId="77777777" w:rsidR="006A47BD" w:rsidRPr="006A47BD" w:rsidRDefault="006A47BD" w:rsidP="006A47B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A47BD">
              <w:rPr>
                <w:rFonts w:ascii="Times New Roman" w:eastAsia="宋体" w:hAnsi="Times New Roman"/>
                <w:sz w:val="28"/>
                <w:lang w:val="fr-FR"/>
              </w:rPr>
              <w:t xml:space="preserve">01. </w:t>
            </w:r>
            <w:proofErr w:type="gramStart"/>
            <w:r w:rsidRPr="006A47BD">
              <w:rPr>
                <w:rFonts w:ascii="Times New Roman" w:eastAsia="宋体" w:hAnsi="Times New Roman"/>
                <w:sz w:val="28"/>
                <w:lang w:val="fr-FR"/>
              </w:rPr>
              <w:t>d'habitude</w:t>
            </w:r>
            <w:proofErr w:type="gramEnd"/>
            <w:r w:rsidRPr="006A47BD">
              <w:rPr>
                <w:rFonts w:ascii="Times New Roman" w:eastAsia="宋体" w:hAnsi="Times New Roman"/>
                <w:sz w:val="28"/>
                <w:lang w:val="fr-FR"/>
              </w:rPr>
              <w:t>, le soir, je regarde la television, mais hier je n'ai pas regarde la television,  j'ai dine avec des amis.</w:t>
            </w:r>
          </w:p>
          <w:p w14:paraId="44A78E77" w14:textId="77777777" w:rsidR="006A47BD" w:rsidRPr="006A47BD" w:rsidRDefault="006A47BD" w:rsidP="006A47B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A47BD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 xml:space="preserve">02. </w:t>
            </w:r>
            <w:proofErr w:type="gramStart"/>
            <w:r w:rsidRPr="006A47BD">
              <w:rPr>
                <w:rFonts w:ascii="Times New Roman" w:eastAsia="宋体" w:hAnsi="Times New Roman"/>
                <w:sz w:val="28"/>
                <w:lang w:val="fr-FR"/>
              </w:rPr>
              <w:t>chaque</w:t>
            </w:r>
            <w:proofErr w:type="gramEnd"/>
            <w:r w:rsidRPr="006A47BD">
              <w:rPr>
                <w:rFonts w:ascii="Times New Roman" w:eastAsia="宋体" w:hAnsi="Times New Roman"/>
                <w:sz w:val="28"/>
                <w:lang w:val="fr-FR"/>
              </w:rPr>
              <w:t xml:space="preserve"> matin, je pars travailler en voiture, mais hier je suis alle au travail.</w:t>
            </w:r>
          </w:p>
          <w:p w14:paraId="6B115135" w14:textId="77777777" w:rsidR="006A47BD" w:rsidRPr="006A47BD" w:rsidRDefault="006A47BD" w:rsidP="006A47B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A47BD">
              <w:rPr>
                <w:rFonts w:ascii="Times New Roman" w:eastAsia="宋体" w:hAnsi="Times New Roman"/>
                <w:sz w:val="28"/>
                <w:lang w:val="fr-FR"/>
              </w:rPr>
              <w:t xml:space="preserve">02-3. Tous les matins, j'arrive au bureau vers 9 herues, mais </w:t>
            </w:r>
            <w:proofErr w:type="gramStart"/>
            <w:r w:rsidRPr="006A47BD">
              <w:rPr>
                <w:rFonts w:ascii="Times New Roman" w:eastAsia="宋体" w:hAnsi="Times New Roman"/>
                <w:sz w:val="28"/>
                <w:lang w:val="fr-FR"/>
              </w:rPr>
              <w:t>hier  j'arrive</w:t>
            </w:r>
            <w:proofErr w:type="gramEnd"/>
            <w:r w:rsidRPr="006A47BD">
              <w:rPr>
                <w:rFonts w:ascii="Times New Roman" w:eastAsia="宋体" w:hAnsi="Times New Roman"/>
                <w:sz w:val="28"/>
                <w:lang w:val="fr-FR"/>
              </w:rPr>
              <w:t xml:space="preserve"> au bureau vers 8 herues.</w:t>
            </w:r>
          </w:p>
          <w:p w14:paraId="12654043" w14:textId="77777777" w:rsidR="006A47BD" w:rsidRPr="006A47BD" w:rsidRDefault="006A47BD" w:rsidP="006A47B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A47BD">
              <w:rPr>
                <w:rFonts w:ascii="Times New Roman" w:eastAsia="宋体" w:hAnsi="Times New Roman"/>
                <w:sz w:val="28"/>
                <w:lang w:val="fr-FR"/>
              </w:rPr>
              <w:t xml:space="preserve">03. </w:t>
            </w:r>
            <w:proofErr w:type="gramStart"/>
            <w:r w:rsidRPr="006A47BD">
              <w:rPr>
                <w:rFonts w:ascii="Times New Roman" w:eastAsia="宋体" w:hAnsi="Times New Roman"/>
                <w:sz w:val="28"/>
                <w:lang w:val="fr-FR"/>
              </w:rPr>
              <w:t>D'habitude ,</w:t>
            </w:r>
            <w:proofErr w:type="gramEnd"/>
            <w:r w:rsidRPr="006A47BD">
              <w:rPr>
                <w:rFonts w:ascii="Times New Roman" w:eastAsia="宋体" w:hAnsi="Times New Roman"/>
                <w:sz w:val="28"/>
                <w:lang w:val="fr-FR"/>
              </w:rPr>
              <w:t xml:space="preserve"> je pars en vacances au mois d'aout, mais I'annee derniere je pars en vacances au Septembre.</w:t>
            </w:r>
          </w:p>
          <w:p w14:paraId="515F144B" w14:textId="77777777" w:rsidR="006A47BD" w:rsidRPr="006A47BD" w:rsidRDefault="006A47BD" w:rsidP="006A47B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A47BD">
              <w:rPr>
                <w:rFonts w:ascii="Times New Roman" w:eastAsia="宋体" w:hAnsi="Times New Roman"/>
                <w:sz w:val="28"/>
                <w:lang w:val="fr-FR"/>
              </w:rPr>
              <w:t xml:space="preserve">04. D'habitude, ma femme cuisine tres bien, mais hier soir </w:t>
            </w:r>
            <w:proofErr w:type="gramStart"/>
            <w:r w:rsidRPr="006A47BD">
              <w:rPr>
                <w:rFonts w:ascii="Times New Roman" w:eastAsia="宋体" w:hAnsi="Times New Roman"/>
                <w:sz w:val="28"/>
                <w:lang w:val="fr-FR"/>
              </w:rPr>
              <w:t>le cuisine bas</w:t>
            </w:r>
            <w:proofErr w:type="gramEnd"/>
            <w:r w:rsidRPr="006A47BD">
              <w:rPr>
                <w:rFonts w:ascii="Times New Roman" w:eastAsia="宋体" w:hAnsi="Times New Roman"/>
                <w:sz w:val="28"/>
                <w:lang w:val="fr-FR"/>
              </w:rPr>
              <w:t xml:space="preserve"> bon.</w:t>
            </w:r>
          </w:p>
          <w:p w14:paraId="479A65CD" w14:textId="77777777" w:rsidR="006A47BD" w:rsidRPr="006A47BD" w:rsidRDefault="006A47BD" w:rsidP="006A47B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A47BD">
              <w:rPr>
                <w:rFonts w:ascii="Times New Roman" w:eastAsia="宋体" w:hAnsi="Times New Roman"/>
                <w:sz w:val="28"/>
                <w:lang w:val="fr-FR"/>
              </w:rPr>
              <w:t xml:space="preserve">05. En general, je fais la sieste apres le dejeuner, mais hier je ne </w:t>
            </w:r>
            <w:proofErr w:type="gramStart"/>
            <w:r w:rsidRPr="006A47BD">
              <w:rPr>
                <w:rFonts w:ascii="Times New Roman" w:eastAsia="宋体" w:hAnsi="Times New Roman"/>
                <w:sz w:val="28"/>
                <w:lang w:val="fr-FR"/>
              </w:rPr>
              <w:t>fait</w:t>
            </w:r>
            <w:proofErr w:type="gramEnd"/>
            <w:r w:rsidRPr="006A47BD">
              <w:rPr>
                <w:rFonts w:ascii="Times New Roman" w:eastAsia="宋体" w:hAnsi="Times New Roman"/>
                <w:sz w:val="28"/>
                <w:lang w:val="fr-FR"/>
              </w:rPr>
              <w:t xml:space="preserve"> la sieste apres le dejeuner, je regarde la television.</w:t>
            </w:r>
          </w:p>
          <w:p w14:paraId="09403A2D" w14:textId="77777777" w:rsidR="006A47BD" w:rsidRPr="006A47BD" w:rsidRDefault="006A47BD" w:rsidP="006A47B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14:paraId="00047584" w14:textId="77777777" w:rsidR="006A47BD" w:rsidRPr="006A47BD" w:rsidRDefault="006A47BD" w:rsidP="006A47B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A47BD">
              <w:rPr>
                <w:rFonts w:ascii="Times New Roman" w:eastAsia="宋体" w:hAnsi="Times New Roman"/>
                <w:sz w:val="28"/>
                <w:lang w:val="fr-FR"/>
              </w:rPr>
              <w:t xml:space="preserve">17. Racontez des histoires avec les verbes suivants. Attention a la </w:t>
            </w:r>
            <w:proofErr w:type="gramStart"/>
            <w:r w:rsidRPr="006A47BD">
              <w:rPr>
                <w:rFonts w:ascii="Times New Roman" w:eastAsia="宋体" w:hAnsi="Times New Roman"/>
                <w:sz w:val="28"/>
                <w:lang w:val="fr-FR"/>
              </w:rPr>
              <w:t>chronollogie!</w:t>
            </w:r>
            <w:proofErr w:type="gramEnd"/>
          </w:p>
          <w:p w14:paraId="461D0006" w14:textId="77777777" w:rsidR="006A47BD" w:rsidRPr="006A47BD" w:rsidRDefault="006A47BD" w:rsidP="006A47B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A47BD">
              <w:rPr>
                <w:rFonts w:ascii="Times New Roman" w:eastAsia="宋体" w:hAnsi="Times New Roman"/>
                <w:sz w:val="28"/>
                <w:lang w:val="fr-FR"/>
              </w:rPr>
              <w:t xml:space="preserve">01. </w:t>
            </w:r>
            <w:proofErr w:type="gramStart"/>
            <w:r w:rsidRPr="006A47BD">
              <w:rPr>
                <w:rFonts w:ascii="Times New Roman" w:eastAsia="宋体" w:hAnsi="Times New Roman"/>
                <w:sz w:val="28"/>
                <w:lang w:val="fr-FR"/>
              </w:rPr>
              <w:t>emmener</w:t>
            </w:r>
            <w:proofErr w:type="gramEnd"/>
            <w:r w:rsidRPr="006A47BD">
              <w:rPr>
                <w:rFonts w:ascii="Times New Roman" w:eastAsia="宋体" w:hAnsi="Times New Roman"/>
                <w:sz w:val="28"/>
                <w:lang w:val="fr-FR"/>
              </w:rPr>
              <w:t xml:space="preserve"> les enfants  a I'ecole- faire les course - preparer e petit dejeuner - reprendre les enfants a I'ecole.</w:t>
            </w:r>
          </w:p>
          <w:p w14:paraId="6196D36D" w14:textId="77777777" w:rsidR="006A47BD" w:rsidRPr="006A47BD" w:rsidRDefault="006A47BD" w:rsidP="006A47B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14:paraId="7239DDDA" w14:textId="77777777" w:rsidR="006A47BD" w:rsidRPr="006A47BD" w:rsidRDefault="006A47BD" w:rsidP="006A47BD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A47BD">
              <w:rPr>
                <w:rFonts w:ascii="Times New Roman" w:eastAsia="宋体" w:hAnsi="Times New Roman"/>
                <w:sz w:val="28"/>
                <w:lang w:val="fr-FR"/>
              </w:rPr>
              <w:t xml:space="preserve">04. Les </w:t>
            </w:r>
            <w:proofErr w:type="gramStart"/>
            <w:r w:rsidRPr="006A47BD">
              <w:rPr>
                <w:rFonts w:ascii="Times New Roman" w:eastAsia="宋体" w:hAnsi="Times New Roman"/>
                <w:sz w:val="28"/>
                <w:lang w:val="fr-FR"/>
              </w:rPr>
              <w:t>enfants:</w:t>
            </w:r>
            <w:proofErr w:type="gramEnd"/>
            <w:r w:rsidRPr="006A47BD">
              <w:rPr>
                <w:rFonts w:ascii="Times New Roman" w:eastAsia="宋体" w:hAnsi="Times New Roman"/>
                <w:sz w:val="28"/>
                <w:lang w:val="fr-FR"/>
              </w:rPr>
              <w:t xml:space="preserve"> ont pris un bain- ont mangé un gateau - ont rentré de I'ecole - ont fait  les devoirs</w:t>
            </w:r>
          </w:p>
          <w:p w14:paraId="0E8C0487" w14:textId="7ABFA2A2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bookmarkStart w:id="0" w:name="_GoBack"/>
            <w:bookmarkEnd w:id="0"/>
          </w:p>
        </w:tc>
        <w:tc>
          <w:tcPr>
            <w:tcW w:w="6974" w:type="dxa"/>
          </w:tcPr>
          <w:p w14:paraId="2C966CA3" w14:textId="77777777" w:rsidR="00663BD1" w:rsidRPr="00EC2784" w:rsidRDefault="00663BD1" w:rsidP="0031581C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</w:tr>
    </w:tbl>
    <w:p w14:paraId="6AC995DB" w14:textId="35550333" w:rsidR="00025163" w:rsidRPr="00EC2784" w:rsidRDefault="00025163">
      <w:pPr>
        <w:rPr>
          <w:rFonts w:ascii="Times New Roman" w:eastAsia="宋体" w:hAnsi="Times New Roman"/>
          <w:sz w:val="28"/>
          <w:lang w:val="fr-FR"/>
        </w:rPr>
      </w:pPr>
    </w:p>
    <w:sectPr w:rsidR="00025163" w:rsidRPr="00EC2784" w:rsidSect="000E7585">
      <w:pgSz w:w="16838" w:h="11906" w:orient="landscape"/>
      <w:pgMar w:top="1080" w:right="1440" w:bottom="108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C5207F" w14:textId="77777777" w:rsidR="0059198A" w:rsidRDefault="0059198A" w:rsidP="00AA320E">
      <w:r>
        <w:separator/>
      </w:r>
    </w:p>
  </w:endnote>
  <w:endnote w:type="continuationSeparator" w:id="0">
    <w:p w14:paraId="5D8163BD" w14:textId="77777777" w:rsidR="0059198A" w:rsidRDefault="0059198A" w:rsidP="00AA3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5176E4" w14:textId="77777777" w:rsidR="0059198A" w:rsidRDefault="0059198A" w:rsidP="00AA320E">
      <w:r>
        <w:separator/>
      </w:r>
    </w:p>
  </w:footnote>
  <w:footnote w:type="continuationSeparator" w:id="0">
    <w:p w14:paraId="6F8E4959" w14:textId="77777777" w:rsidR="0059198A" w:rsidRDefault="0059198A" w:rsidP="00AA32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3"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NjU2tjAzNzE0MjZS0lEKTi0uzszPAykwrwUA6LFB0SwAAAA="/>
  </w:docVars>
  <w:rsids>
    <w:rsidRoot w:val="002C3007"/>
    <w:rsid w:val="00025163"/>
    <w:rsid w:val="00047BD1"/>
    <w:rsid w:val="00071E1D"/>
    <w:rsid w:val="000E7585"/>
    <w:rsid w:val="000F6CAD"/>
    <w:rsid w:val="001510FC"/>
    <w:rsid w:val="00241ED3"/>
    <w:rsid w:val="00245633"/>
    <w:rsid w:val="00260C84"/>
    <w:rsid w:val="002C3007"/>
    <w:rsid w:val="002C7F1E"/>
    <w:rsid w:val="0031581C"/>
    <w:rsid w:val="00372F29"/>
    <w:rsid w:val="003A04FE"/>
    <w:rsid w:val="003A6A32"/>
    <w:rsid w:val="004734B2"/>
    <w:rsid w:val="005038ED"/>
    <w:rsid w:val="0059198A"/>
    <w:rsid w:val="005A27E6"/>
    <w:rsid w:val="0066233D"/>
    <w:rsid w:val="00663BD1"/>
    <w:rsid w:val="00664E8C"/>
    <w:rsid w:val="00692551"/>
    <w:rsid w:val="006A47BD"/>
    <w:rsid w:val="006F08E1"/>
    <w:rsid w:val="007C014A"/>
    <w:rsid w:val="007C27E3"/>
    <w:rsid w:val="008A6CCA"/>
    <w:rsid w:val="008B51A8"/>
    <w:rsid w:val="00927979"/>
    <w:rsid w:val="00954116"/>
    <w:rsid w:val="00976E74"/>
    <w:rsid w:val="00997019"/>
    <w:rsid w:val="009D4821"/>
    <w:rsid w:val="00A121C9"/>
    <w:rsid w:val="00A37288"/>
    <w:rsid w:val="00AA320E"/>
    <w:rsid w:val="00B05018"/>
    <w:rsid w:val="00BD281C"/>
    <w:rsid w:val="00CB3F12"/>
    <w:rsid w:val="00CF0A6A"/>
    <w:rsid w:val="00D34FDB"/>
    <w:rsid w:val="00D65EC5"/>
    <w:rsid w:val="00E174EC"/>
    <w:rsid w:val="00E3151C"/>
    <w:rsid w:val="00E550E2"/>
    <w:rsid w:val="00E96714"/>
    <w:rsid w:val="00EB6190"/>
    <w:rsid w:val="00EB664D"/>
    <w:rsid w:val="00EC2784"/>
    <w:rsid w:val="00F00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B3FA82"/>
  <w15:chartTrackingRefBased/>
  <w15:docId w15:val="{6B27189A-C9E4-47DE-9992-E929B9EB9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758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A32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A320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A32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A320E"/>
    <w:rPr>
      <w:sz w:val="18"/>
      <w:szCs w:val="18"/>
    </w:rPr>
  </w:style>
  <w:style w:type="character" w:customStyle="1" w:styleId="highlightcg">
    <w:name w:val="highlightcg"/>
    <w:basedOn w:val="DefaultParagraphFont"/>
    <w:rsid w:val="00EC27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5</TotalTime>
  <Pages>4</Pages>
  <Words>222</Words>
  <Characters>1272</Characters>
  <Application>Microsoft Macintosh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M</dc:creator>
  <cp:keywords/>
  <dc:description/>
  <cp:lastModifiedBy>Microsoft Office User</cp:lastModifiedBy>
  <cp:revision>37</cp:revision>
  <dcterms:created xsi:type="dcterms:W3CDTF">2018-10-17T12:27:00Z</dcterms:created>
  <dcterms:modified xsi:type="dcterms:W3CDTF">2018-12-17T12:13:00Z</dcterms:modified>
</cp:coreProperties>
</file>